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C7B74" w14:textId="77777777" w:rsidR="00AF56E3" w:rsidRPr="00520D85" w:rsidRDefault="00AF56E3" w:rsidP="00AF56E3">
      <w:pPr>
        <w:pStyle w:val="Heading1"/>
        <w:ind w:left="0"/>
        <w:jc w:val="center"/>
        <w:rPr>
          <w:rFonts w:ascii="Times New Roman" w:hAnsi="Times New Roman" w:cs="Times New Roman"/>
        </w:rPr>
      </w:pPr>
      <w:bookmarkStart w:id="0" w:name="_Toc111712401"/>
      <w:r w:rsidRPr="00520D85">
        <w:rPr>
          <w:rFonts w:ascii="Times New Roman" w:hAnsi="Times New Roman" w:cs="Times New Roman"/>
        </w:rPr>
        <w:t>Form EXP-1: Specific Experience</w:t>
      </w:r>
      <w:bookmarkEnd w:id="0"/>
    </w:p>
    <w:p w14:paraId="3998EDAE" w14:textId="77777777" w:rsidR="00AF56E3" w:rsidRPr="00520D85" w:rsidRDefault="00AF56E3" w:rsidP="00AF56E3">
      <w:pPr>
        <w:spacing w:before="240" w:after="240"/>
        <w:jc w:val="both"/>
        <w:rPr>
          <w:i/>
          <w:iCs/>
          <w:spacing w:val="-2"/>
        </w:rPr>
      </w:pPr>
      <w:r w:rsidRPr="00520D85">
        <w:t>Fill in one (1) form per contract.</w:t>
      </w:r>
    </w:p>
    <w:tbl>
      <w:tblPr>
        <w:tblW w:w="9360" w:type="dxa"/>
        <w:jc w:val="center"/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2340"/>
        <w:gridCol w:w="2340"/>
        <w:gridCol w:w="2340"/>
        <w:gridCol w:w="2340"/>
      </w:tblGrid>
      <w:tr w:rsidR="00AF56E3" w:rsidRPr="00520D85" w14:paraId="2E8C3F03" w14:textId="77777777" w:rsidTr="009E4815">
        <w:trPr>
          <w:cantSplit/>
          <w:jc w:val="center"/>
        </w:trPr>
        <w:tc>
          <w:tcPr>
            <w:tcW w:w="5000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AE2EC33" w14:textId="77777777" w:rsidR="00AF56E3" w:rsidRPr="00520D85" w:rsidRDefault="00AF56E3" w:rsidP="009E4815">
            <w:pPr>
              <w:spacing w:before="20" w:after="20"/>
              <w:jc w:val="center"/>
              <w:outlineLvl w:val="4"/>
              <w:rPr>
                <w:sz w:val="22"/>
                <w:szCs w:val="22"/>
              </w:rPr>
            </w:pPr>
            <w:r w:rsidRPr="00520D85">
              <w:rPr>
                <w:spacing w:val="-2"/>
                <w:sz w:val="22"/>
                <w:szCs w:val="22"/>
              </w:rPr>
              <w:t>Contract with Specific Experience</w:t>
            </w:r>
          </w:p>
        </w:tc>
      </w:tr>
      <w:tr w:rsidR="00AF56E3" w:rsidRPr="00520D85" w14:paraId="71FFF051" w14:textId="77777777" w:rsidTr="009E4815">
        <w:trPr>
          <w:cantSplit/>
          <w:trHeight w:val="417"/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55A31CD" w14:textId="77777777" w:rsidR="00AF56E3" w:rsidRPr="00520D85" w:rsidRDefault="00AF56E3" w:rsidP="009E4815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 xml:space="preserve">Contract No . . . . . . of </w:t>
            </w:r>
          </w:p>
        </w:tc>
        <w:tc>
          <w:tcPr>
            <w:tcW w:w="1250" w:type="pct"/>
            <w:tcBorders>
              <w:left w:val="single" w:sz="4" w:space="0" w:color="auto"/>
            </w:tcBorders>
            <w:vAlign w:val="center"/>
          </w:tcPr>
          <w:p w14:paraId="00356BE7" w14:textId="77777777" w:rsidR="00AF56E3" w:rsidRPr="00520D85" w:rsidRDefault="00AF56E3" w:rsidP="009E4815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Contract Identification</w:t>
            </w:r>
          </w:p>
        </w:tc>
        <w:tc>
          <w:tcPr>
            <w:tcW w:w="2500" w:type="pct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1C793C03" w14:textId="77777777" w:rsidR="00AF56E3" w:rsidRPr="00520D85" w:rsidRDefault="00AF56E3" w:rsidP="009E4815">
            <w:pPr>
              <w:spacing w:before="240" w:after="240"/>
              <w:jc w:val="center"/>
              <w:rPr>
                <w:sz w:val="22"/>
                <w:szCs w:val="22"/>
              </w:rPr>
            </w:pPr>
          </w:p>
        </w:tc>
      </w:tr>
      <w:tr w:rsidR="00AF56E3" w:rsidRPr="00520D85" w14:paraId="0D182932" w14:textId="77777777" w:rsidTr="009E4815">
        <w:trPr>
          <w:cantSplit/>
          <w:trHeight w:val="417"/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02B3489E" w14:textId="77777777" w:rsidR="00AF56E3" w:rsidRPr="00520D85" w:rsidRDefault="00AF56E3" w:rsidP="009E4815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Award Date</w:t>
            </w:r>
          </w:p>
        </w:tc>
        <w:tc>
          <w:tcPr>
            <w:tcW w:w="1250" w:type="pct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F58C2C" w14:textId="77777777" w:rsidR="00AF56E3" w:rsidRPr="00520D85" w:rsidRDefault="00AF56E3" w:rsidP="009E4815">
            <w:pPr>
              <w:spacing w:before="60" w:after="60"/>
              <w:jc w:val="center"/>
              <w:rPr>
                <w:sz w:val="22"/>
                <w:szCs w:val="22"/>
              </w:rPr>
            </w:pPr>
          </w:p>
        </w:tc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14:paraId="110F455D" w14:textId="77777777" w:rsidR="00AF56E3" w:rsidRPr="00520D85" w:rsidRDefault="00AF56E3" w:rsidP="009E4815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Completion Date</w:t>
            </w:r>
          </w:p>
        </w:tc>
        <w:tc>
          <w:tcPr>
            <w:tcW w:w="1250" w:type="pct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E4AEF2" w14:textId="77777777" w:rsidR="00AF56E3" w:rsidRPr="00520D85" w:rsidRDefault="00AF56E3" w:rsidP="009E4815">
            <w:pPr>
              <w:spacing w:before="240" w:after="240"/>
              <w:jc w:val="center"/>
              <w:rPr>
                <w:sz w:val="22"/>
                <w:szCs w:val="22"/>
              </w:rPr>
            </w:pPr>
          </w:p>
        </w:tc>
      </w:tr>
      <w:tr w:rsidR="00AF56E3" w:rsidRPr="00520D85" w14:paraId="13F331B7" w14:textId="77777777" w:rsidTr="009E4815">
        <w:trPr>
          <w:cantSplit/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F12E3D" w14:textId="77777777" w:rsidR="00AF56E3" w:rsidRPr="00520D85" w:rsidRDefault="00AF56E3" w:rsidP="009E4815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Role in Contract</w:t>
            </w:r>
          </w:p>
        </w:tc>
        <w:tc>
          <w:tcPr>
            <w:tcW w:w="1250" w:type="pct"/>
            <w:tcBorders>
              <w:top w:val="single" w:sz="6" w:space="0" w:color="auto"/>
              <w:left w:val="nil"/>
              <w:bottom w:val="single" w:sz="6" w:space="0" w:color="auto"/>
            </w:tcBorders>
            <w:vAlign w:val="center"/>
          </w:tcPr>
          <w:p w14:paraId="2987DA84" w14:textId="77777777" w:rsidR="00AF56E3" w:rsidRPr="00520D85" w:rsidRDefault="00AF56E3" w:rsidP="00AF56E3">
            <w:pPr>
              <w:keepNext/>
              <w:keepLines/>
              <w:widowControl/>
              <w:numPr>
                <w:ilvl w:val="0"/>
                <w:numId w:val="1"/>
              </w:numPr>
              <w:tabs>
                <w:tab w:val="left" w:pos="5760"/>
              </w:tabs>
              <w:suppressAutoHyphens/>
              <w:spacing w:before="60" w:after="60"/>
              <w:jc w:val="center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Contractor</w:t>
            </w:r>
          </w:p>
        </w:tc>
        <w:tc>
          <w:tcPr>
            <w:tcW w:w="1250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BD6B346" w14:textId="77777777" w:rsidR="00AF56E3" w:rsidRPr="00520D85" w:rsidRDefault="00AF56E3" w:rsidP="00AF56E3">
            <w:pPr>
              <w:keepNext/>
              <w:keepLines/>
              <w:widowControl/>
              <w:numPr>
                <w:ilvl w:val="0"/>
                <w:numId w:val="1"/>
              </w:numPr>
              <w:tabs>
                <w:tab w:val="left" w:pos="5760"/>
              </w:tabs>
              <w:suppressAutoHyphens/>
              <w:spacing w:before="60" w:after="60"/>
              <w:jc w:val="center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Management Contractor</w:t>
            </w:r>
          </w:p>
        </w:tc>
        <w:tc>
          <w:tcPr>
            <w:tcW w:w="125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56A85C8B" w14:textId="77777777" w:rsidR="00AF56E3" w:rsidRPr="00520D85" w:rsidRDefault="00AF56E3" w:rsidP="00AF56E3">
            <w:pPr>
              <w:keepNext/>
              <w:keepLines/>
              <w:widowControl/>
              <w:numPr>
                <w:ilvl w:val="0"/>
                <w:numId w:val="1"/>
              </w:numPr>
              <w:tabs>
                <w:tab w:val="left" w:pos="5760"/>
              </w:tabs>
              <w:suppressAutoHyphens/>
              <w:spacing w:before="60" w:after="60"/>
              <w:jc w:val="center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Subcontractor</w:t>
            </w:r>
          </w:p>
        </w:tc>
      </w:tr>
      <w:tr w:rsidR="00AF56E3" w:rsidRPr="00520D85" w14:paraId="6863AE9E" w14:textId="77777777" w:rsidTr="009E4815">
        <w:trPr>
          <w:cantSplit/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C6FE90" w14:textId="77777777" w:rsidR="00AF56E3" w:rsidRPr="00520D85" w:rsidRDefault="00AF56E3" w:rsidP="009E4815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Total Contract Amount</w:t>
            </w:r>
          </w:p>
        </w:tc>
        <w:tc>
          <w:tcPr>
            <w:tcW w:w="3750" w:type="pct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420C649" w14:textId="77777777" w:rsidR="00AF56E3" w:rsidRPr="00520D85" w:rsidRDefault="00AF56E3" w:rsidP="009E4815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EURO (€)</w:t>
            </w:r>
          </w:p>
        </w:tc>
      </w:tr>
      <w:tr w:rsidR="00AF56E3" w:rsidRPr="00520D85" w14:paraId="74BD77D6" w14:textId="77777777" w:rsidTr="009E4815">
        <w:trPr>
          <w:cantSplit/>
          <w:trHeight w:val="1020"/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2EC3E8" w14:textId="77777777" w:rsidR="00AF56E3" w:rsidRPr="00520D85" w:rsidRDefault="00AF56E3" w:rsidP="009E4815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If member of a JV or other association, or a subcontractor, specify participation of total contract amount</w:t>
            </w:r>
          </w:p>
        </w:tc>
        <w:tc>
          <w:tcPr>
            <w:tcW w:w="1250" w:type="pct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441E7352" w14:textId="77777777" w:rsidR="00AF56E3" w:rsidRPr="00520D85" w:rsidRDefault="00AF56E3" w:rsidP="009E4815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Percent of Total</w:t>
            </w:r>
          </w:p>
        </w:tc>
        <w:tc>
          <w:tcPr>
            <w:tcW w:w="2500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3AFB09" w14:textId="77777777" w:rsidR="00AF56E3" w:rsidRPr="00520D85" w:rsidRDefault="00AF56E3" w:rsidP="009E4815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Amount</w:t>
            </w:r>
          </w:p>
        </w:tc>
      </w:tr>
      <w:tr w:rsidR="00AF56E3" w:rsidRPr="00520D85" w14:paraId="6560CBB2" w14:textId="77777777" w:rsidTr="009E4815">
        <w:trPr>
          <w:cantSplit/>
          <w:trHeight w:val="1152"/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AB3857" w14:textId="77777777" w:rsidR="00AF56E3" w:rsidRPr="00520D85" w:rsidRDefault="00AF56E3" w:rsidP="009E4815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MCA Entity’s (contracting authority) Name</w:t>
            </w:r>
          </w:p>
          <w:p w14:paraId="7A9D3526" w14:textId="77777777" w:rsidR="00AF56E3" w:rsidRPr="00520D85" w:rsidRDefault="00AF56E3" w:rsidP="009E4815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Address</w:t>
            </w:r>
          </w:p>
          <w:p w14:paraId="7C0CE0F2" w14:textId="77777777" w:rsidR="00AF56E3" w:rsidRPr="00520D85" w:rsidRDefault="00AF56E3" w:rsidP="009E4815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 xml:space="preserve">Telephone Number </w:t>
            </w:r>
          </w:p>
          <w:p w14:paraId="151EA4B8" w14:textId="77777777" w:rsidR="00AF56E3" w:rsidRPr="00520D85" w:rsidRDefault="00AF56E3" w:rsidP="009E4815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Fax Number</w:t>
            </w:r>
          </w:p>
          <w:p w14:paraId="53A1E39C" w14:textId="77777777" w:rsidR="00AF56E3" w:rsidRPr="00520D85" w:rsidRDefault="00AF56E3" w:rsidP="009E4815">
            <w:pPr>
              <w:spacing w:before="60" w:after="240"/>
              <w:jc w:val="center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E-mail</w:t>
            </w:r>
          </w:p>
        </w:tc>
        <w:tc>
          <w:tcPr>
            <w:tcW w:w="3750" w:type="pct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4A5BD6E" w14:textId="77777777" w:rsidR="00AF56E3" w:rsidRPr="00520D85" w:rsidRDefault="00AF56E3" w:rsidP="009E4815">
            <w:pPr>
              <w:spacing w:before="60" w:after="240"/>
              <w:jc w:val="center"/>
              <w:rPr>
                <w:sz w:val="22"/>
                <w:szCs w:val="22"/>
              </w:rPr>
            </w:pPr>
          </w:p>
        </w:tc>
      </w:tr>
      <w:tr w:rsidR="00AF56E3" w:rsidRPr="00520D85" w14:paraId="6DCBB351" w14:textId="77777777" w:rsidTr="009E4815">
        <w:trPr>
          <w:cantSplit/>
          <w:trHeight w:val="138"/>
          <w:jc w:val="center"/>
        </w:trPr>
        <w:tc>
          <w:tcPr>
            <w:tcW w:w="5000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D736858" w14:textId="77777777" w:rsidR="00AF56E3" w:rsidRPr="00520D85" w:rsidRDefault="00AF56E3" w:rsidP="009E4815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Description of the key activities in accordance with the Specific Experience</w:t>
            </w:r>
          </w:p>
          <w:p w14:paraId="5F76DB66" w14:textId="77777777" w:rsidR="00AF56E3" w:rsidRPr="00520D85" w:rsidRDefault="00AF56E3" w:rsidP="009E4815">
            <w:pPr>
              <w:spacing w:before="60" w:after="60"/>
              <w:jc w:val="center"/>
              <w:rPr>
                <w:sz w:val="22"/>
                <w:szCs w:val="22"/>
              </w:rPr>
            </w:pPr>
            <w:r w:rsidRPr="00520D85">
              <w:rPr>
                <w:sz w:val="22"/>
                <w:szCs w:val="22"/>
              </w:rPr>
              <w:t>Brief Description of the Services Executed by the Bidder/Member of a JV/Association making up the Bidder</w:t>
            </w:r>
          </w:p>
        </w:tc>
      </w:tr>
      <w:tr w:rsidR="00AF56E3" w:rsidRPr="00520D85" w14:paraId="388E70CC" w14:textId="77777777" w:rsidTr="009E4815">
        <w:trPr>
          <w:cantSplit/>
          <w:trHeight w:hRule="exact" w:val="3885"/>
          <w:jc w:val="center"/>
        </w:trPr>
        <w:tc>
          <w:tcPr>
            <w:tcW w:w="12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AB0D68" w14:textId="77777777" w:rsidR="00AF56E3" w:rsidRPr="00520D85" w:rsidRDefault="00AF56E3" w:rsidP="009E4815">
            <w:pPr>
              <w:spacing w:before="60" w:after="60"/>
              <w:jc w:val="center"/>
              <w:rPr>
                <w:sz w:val="22"/>
                <w:szCs w:val="22"/>
              </w:rPr>
            </w:pPr>
          </w:p>
        </w:tc>
        <w:tc>
          <w:tcPr>
            <w:tcW w:w="3750" w:type="pct"/>
            <w:gridSpan w:val="3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F2E26AC" w14:textId="77777777" w:rsidR="00AF56E3" w:rsidRPr="00520D85" w:rsidRDefault="00AF56E3" w:rsidP="009E4815">
            <w:pPr>
              <w:spacing w:before="60" w:after="60"/>
              <w:rPr>
                <w:sz w:val="22"/>
                <w:szCs w:val="22"/>
              </w:rPr>
            </w:pPr>
          </w:p>
        </w:tc>
      </w:tr>
    </w:tbl>
    <w:p w14:paraId="4B8A138E" w14:textId="77777777" w:rsidR="00AF56E3" w:rsidRPr="00520D85" w:rsidRDefault="00AF56E3" w:rsidP="00AF56E3">
      <w:pPr>
        <w:spacing w:before="240"/>
        <w:jc w:val="both"/>
      </w:pPr>
    </w:p>
    <w:p w14:paraId="0B1D1970" w14:textId="77777777" w:rsidR="00AF56E3" w:rsidRPr="00520D85" w:rsidRDefault="00AF56E3" w:rsidP="00AF56E3">
      <w:pPr>
        <w:pStyle w:val="Heading1"/>
        <w:tabs>
          <w:tab w:val="left" w:pos="444"/>
        </w:tabs>
        <w:ind w:left="0"/>
        <w:rPr>
          <w:rFonts w:ascii="Times New Roman" w:hAnsi="Times New Roman" w:cs="Times New Roman"/>
        </w:rPr>
      </w:pPr>
    </w:p>
    <w:p w14:paraId="332C2602" w14:textId="13E53C75" w:rsidR="000B2212" w:rsidRPr="00AF56E3" w:rsidRDefault="000B2212">
      <w:pPr>
        <w:rPr>
          <w:rFonts w:eastAsia="Cambria"/>
          <w:b/>
          <w:sz w:val="28"/>
          <w:szCs w:val="28"/>
        </w:rPr>
      </w:pPr>
    </w:p>
    <w:sectPr w:rsidR="000B2212" w:rsidRPr="00AF56E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A112AC"/>
    <w:multiLevelType w:val="hybridMultilevel"/>
    <w:tmpl w:val="2768202E"/>
    <w:lvl w:ilvl="0" w:tplc="7458C63A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32255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jU1MLEwtLA0NDFW0lEKTi0uzszPAykwrAUAAwtA+iwAAAA="/>
  </w:docVars>
  <w:rsids>
    <w:rsidRoot w:val="00AF56E3"/>
    <w:rsid w:val="000B2212"/>
    <w:rsid w:val="0021783E"/>
    <w:rsid w:val="00494729"/>
    <w:rsid w:val="00620832"/>
    <w:rsid w:val="006716DC"/>
    <w:rsid w:val="00704648"/>
    <w:rsid w:val="00937CBA"/>
    <w:rsid w:val="00957CAB"/>
    <w:rsid w:val="00965D42"/>
    <w:rsid w:val="00AF56E3"/>
    <w:rsid w:val="00C15DB8"/>
    <w:rsid w:val="00DE7C0D"/>
    <w:rsid w:val="00DF0CF9"/>
    <w:rsid w:val="00F37337"/>
    <w:rsid w:val="00F41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04402"/>
  <w15:chartTrackingRefBased/>
  <w15:docId w15:val="{E64E85D5-5E20-4A24-84C4-F29F63C7B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6E3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sq-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56E3"/>
    <w:pPr>
      <w:ind w:left="112"/>
      <w:outlineLvl w:val="0"/>
    </w:pPr>
    <w:rPr>
      <w:rFonts w:ascii="Cambria" w:eastAsia="Cambria" w:hAnsi="Cambria" w:cs="Cambria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56E3"/>
    <w:rPr>
      <w:rFonts w:ascii="Cambria" w:eastAsia="Cambria" w:hAnsi="Cambria" w:cs="Cambria"/>
      <w:b/>
      <w:sz w:val="28"/>
      <w:szCs w:val="28"/>
      <w:lang w:val="en-US" w:eastAsia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584</Characters>
  <Application>Microsoft Office Word</Application>
  <DocSecurity>0</DocSecurity>
  <Lines>30</Lines>
  <Paragraphs>15</Paragraphs>
  <ScaleCrop>false</ScaleCrop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olind Osmanaj</dc:creator>
  <cp:keywords/>
  <dc:description/>
  <cp:lastModifiedBy>Merolind Osmanaj</cp:lastModifiedBy>
  <cp:revision>1</cp:revision>
  <dcterms:created xsi:type="dcterms:W3CDTF">2022-08-30T12:18:00Z</dcterms:created>
  <dcterms:modified xsi:type="dcterms:W3CDTF">2022-08-30T12:19:00Z</dcterms:modified>
</cp:coreProperties>
</file>